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2384C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4068F28" wp14:editId="2AAEB950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EF76A" w14:textId="77777777" w:rsidR="00512286" w:rsidRPr="00FD2D3A" w:rsidRDefault="00512286" w:rsidP="00FD2D3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1769A56" w14:textId="77777777" w:rsidR="00BE13CD" w:rsidRPr="00FD2D3A" w:rsidRDefault="00BE13CD" w:rsidP="00FD2D3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E0BC6C2" w14:textId="77777777" w:rsidR="00BE13CD" w:rsidRPr="00FD2D3A" w:rsidRDefault="00BE13CD" w:rsidP="00FD2D3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4D4E182" w14:textId="77777777" w:rsidR="00BE13CD" w:rsidRPr="00FD2D3A" w:rsidRDefault="00BE13CD" w:rsidP="00FD2D3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5DC1AC3" w14:textId="77777777" w:rsidR="00BE13CD" w:rsidRPr="00FD2D3A" w:rsidRDefault="00BE13CD" w:rsidP="00FD2D3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7FB58D8" w14:textId="77777777" w:rsidR="00BE13CD" w:rsidRPr="00FD2D3A" w:rsidRDefault="00BE13CD" w:rsidP="00FD2D3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FD2D3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14:paraId="24B8DB9E" w14:textId="77777777" w:rsidR="00FD2D3A" w:rsidRPr="00FD2D3A" w:rsidRDefault="00FD2D3A" w:rsidP="00FD2D3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came across your job posting in ABC Clinic for a Medical Billing Clerk position and I am interested in applying for it. I am the ideal candidate for this position due to my background as Medical Billing Clerk and I am confident that my additional industry expertise and knowledge will be very helpful to your company.</w:t>
                            </w:r>
                          </w:p>
                          <w:p w14:paraId="62CDFFC2" w14:textId="77777777" w:rsidR="00FD2D3A" w:rsidRPr="00FD2D3A" w:rsidRDefault="00FD2D3A" w:rsidP="00FD2D3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m an enthusiastic and qualified professional with a Bachelor’s degree in Accounting from a reputed university.  I am an expert in all facets of medical billing, from patient billing to insurance claims, and I have a proven record of accurately charging insurance companies for the services. I am also familiar with medical billing software. I also have experience resolving billing concerns and inconsistencies. </w:t>
                            </w:r>
                          </w:p>
                          <w:p w14:paraId="13D99AA2" w14:textId="77777777" w:rsidR="00FD2D3A" w:rsidRPr="00FD2D3A" w:rsidRDefault="00FD2D3A" w:rsidP="00FD2D3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ome of my accomplishments and qualifications include the following –·      </w:t>
                            </w:r>
                          </w:p>
                          <w:p w14:paraId="1E0DF492" w14:textId="77777777" w:rsidR="00FD2D3A" w:rsidRPr="00FD2D3A" w:rsidRDefault="00FD2D3A" w:rsidP="00FD2D3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aintained computer system, and handled billing to insurance companies and patients.   </w:t>
                            </w:r>
                          </w:p>
                          <w:p w14:paraId="186C55F7" w14:textId="77777777" w:rsidR="00FD2D3A" w:rsidRPr="00FD2D3A" w:rsidRDefault="00FD2D3A" w:rsidP="00FD2D3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llected and processed payments from customers, insurance providers, and company accounts.</w:t>
                            </w:r>
                          </w:p>
                          <w:p w14:paraId="0F2A9ECE" w14:textId="77777777" w:rsidR="00FD2D3A" w:rsidRPr="00FD2D3A" w:rsidRDefault="00FD2D3A" w:rsidP="00FD2D3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rained new hires and extended direct supervision.     </w:t>
                            </w:r>
                          </w:p>
                          <w:p w14:paraId="711AEF8B" w14:textId="77777777" w:rsidR="00FD2D3A" w:rsidRPr="00FD2D3A" w:rsidRDefault="00FD2D3A" w:rsidP="00FD2D3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cognized as Employee of the Year twice times.</w:t>
                            </w:r>
                          </w:p>
                          <w:p w14:paraId="316495DE" w14:textId="77777777" w:rsidR="00FD2D3A" w:rsidRPr="00FD2D3A" w:rsidRDefault="00FD2D3A" w:rsidP="00FD2D3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ubmitted claims electronically using software technologies.      </w:t>
                            </w:r>
                          </w:p>
                          <w:p w14:paraId="7AD62E8D" w14:textId="77777777" w:rsidR="00FD2D3A" w:rsidRPr="00FD2D3A" w:rsidRDefault="00FD2D3A" w:rsidP="00FD2D3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onthly statements were printed and delivered to the organization and client's accounts.</w:t>
                            </w:r>
                          </w:p>
                          <w:p w14:paraId="05C4CD50" w14:textId="77777777" w:rsidR="00FD2D3A" w:rsidRPr="00FD2D3A" w:rsidRDefault="00FD2D3A" w:rsidP="00FD2D3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viewed past-due client balances and forwarded the appropriate ones to collections.</w:t>
                            </w:r>
                          </w:p>
                          <w:p w14:paraId="6A0533BA" w14:textId="77777777" w:rsidR="00FD2D3A" w:rsidRPr="00FD2D3A" w:rsidRDefault="00FD2D3A" w:rsidP="00FD2D3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a strong desire to assist others. I appreciate having a fast-paced workplace where I can put my skills to use to enhance the lives of many others. I am convinced that I can contribute significantly to ABC Clinic and eagerly await the opportunity to explore my abilities in greater depth.</w:t>
                            </w:r>
                          </w:p>
                          <w:p w14:paraId="649E5337" w14:textId="77777777" w:rsidR="00FD2D3A" w:rsidRPr="00FD2D3A" w:rsidRDefault="00FD2D3A" w:rsidP="00FD2D3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                      </w:r>
                          </w:p>
                          <w:p w14:paraId="28EB4D5B" w14:textId="77777777" w:rsidR="00FD2D3A" w:rsidRPr="00FD2D3A" w:rsidRDefault="00FD2D3A" w:rsidP="00FD2D3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660376DF" w14:textId="77777777" w:rsidR="00FD2D3A" w:rsidRPr="00FD2D3A" w:rsidRDefault="00FD2D3A" w:rsidP="00FD2D3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D2D3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53B8865E" w14:textId="77777777" w:rsidR="002616A5" w:rsidRPr="00FD2D3A" w:rsidRDefault="002616A5" w:rsidP="00FD2D3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9079DE9" w14:textId="77777777" w:rsidR="00960669" w:rsidRPr="00FD2D3A" w:rsidRDefault="00960669" w:rsidP="00FD2D3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68F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754EF76A" w14:textId="77777777" w:rsidR="00512286" w:rsidRPr="00FD2D3A" w:rsidRDefault="00512286" w:rsidP="00FD2D3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1769A56" w14:textId="77777777" w:rsidR="00BE13CD" w:rsidRPr="00FD2D3A" w:rsidRDefault="00BE13CD" w:rsidP="00FD2D3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E0BC6C2" w14:textId="77777777" w:rsidR="00BE13CD" w:rsidRPr="00FD2D3A" w:rsidRDefault="00BE13CD" w:rsidP="00FD2D3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4D4E182" w14:textId="77777777" w:rsidR="00BE13CD" w:rsidRPr="00FD2D3A" w:rsidRDefault="00BE13CD" w:rsidP="00FD2D3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5DC1AC3" w14:textId="77777777" w:rsidR="00BE13CD" w:rsidRPr="00FD2D3A" w:rsidRDefault="00BE13CD" w:rsidP="00FD2D3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7FB58D8" w14:textId="77777777" w:rsidR="00BE13CD" w:rsidRPr="00FD2D3A" w:rsidRDefault="00BE13CD" w:rsidP="00FD2D3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FD2D3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14:paraId="24B8DB9E" w14:textId="77777777" w:rsidR="00FD2D3A" w:rsidRPr="00FD2D3A" w:rsidRDefault="00FD2D3A" w:rsidP="00FD2D3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came across your job posting in ABC Clinic for a Medical Billing Clerk position and I am interested in applying for it. I am the ideal candidate for this position due to my background as Medical Billing Clerk and I am confident that my additional industry expertise and knowledge will be very helpful to your company.</w:t>
                      </w:r>
                    </w:p>
                    <w:p w14:paraId="62CDFFC2" w14:textId="77777777" w:rsidR="00FD2D3A" w:rsidRPr="00FD2D3A" w:rsidRDefault="00FD2D3A" w:rsidP="00FD2D3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m an enthusiastic and qualified professional with a Bachelor’s degree in Accounting from a reputed university.  I am an expert in all facets of medical billing, from patient billing to insurance claims, and I have a proven record of accurately charging insurance companies for the services. I am also familiar with medical billing software. I also have experience resolving billing concerns and inconsistencies. </w:t>
                      </w:r>
                    </w:p>
                    <w:p w14:paraId="13D99AA2" w14:textId="77777777" w:rsidR="00FD2D3A" w:rsidRPr="00FD2D3A" w:rsidRDefault="00FD2D3A" w:rsidP="00FD2D3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ome of my accomplishments and qualifications include the following –·      </w:t>
                      </w:r>
                    </w:p>
                    <w:p w14:paraId="1E0DF492" w14:textId="77777777" w:rsidR="00FD2D3A" w:rsidRPr="00FD2D3A" w:rsidRDefault="00FD2D3A" w:rsidP="00FD2D3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aintained computer system, and handled billing to insurance companies and patients.   </w:t>
                      </w:r>
                    </w:p>
                    <w:p w14:paraId="186C55F7" w14:textId="77777777" w:rsidR="00FD2D3A" w:rsidRPr="00FD2D3A" w:rsidRDefault="00FD2D3A" w:rsidP="00FD2D3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llected and processed payments from customers, insurance providers, and company accounts.</w:t>
                      </w:r>
                    </w:p>
                    <w:p w14:paraId="0F2A9ECE" w14:textId="77777777" w:rsidR="00FD2D3A" w:rsidRPr="00FD2D3A" w:rsidRDefault="00FD2D3A" w:rsidP="00FD2D3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rained new hires and extended direct supervision.     </w:t>
                      </w:r>
                    </w:p>
                    <w:p w14:paraId="711AEF8B" w14:textId="77777777" w:rsidR="00FD2D3A" w:rsidRPr="00FD2D3A" w:rsidRDefault="00FD2D3A" w:rsidP="00FD2D3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cognized as Employee of the Year twice times.</w:t>
                      </w:r>
                    </w:p>
                    <w:p w14:paraId="316495DE" w14:textId="77777777" w:rsidR="00FD2D3A" w:rsidRPr="00FD2D3A" w:rsidRDefault="00FD2D3A" w:rsidP="00FD2D3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ubmitted claims electronically using software technologies.      </w:t>
                      </w:r>
                    </w:p>
                    <w:p w14:paraId="7AD62E8D" w14:textId="77777777" w:rsidR="00FD2D3A" w:rsidRPr="00FD2D3A" w:rsidRDefault="00FD2D3A" w:rsidP="00FD2D3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onthly statements were printed and delivered to the organization and client's accounts.</w:t>
                      </w:r>
                    </w:p>
                    <w:p w14:paraId="05C4CD50" w14:textId="77777777" w:rsidR="00FD2D3A" w:rsidRPr="00FD2D3A" w:rsidRDefault="00FD2D3A" w:rsidP="00FD2D3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viewed past-due client balances and forwarded the appropriate ones to collections.</w:t>
                      </w:r>
                    </w:p>
                    <w:p w14:paraId="6A0533BA" w14:textId="77777777" w:rsidR="00FD2D3A" w:rsidRPr="00FD2D3A" w:rsidRDefault="00FD2D3A" w:rsidP="00FD2D3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a strong desire to assist others. I appreciate having a fast-paced workplace where I can put my skills to use to enhance the lives of many others. I am convinced that I can contribute significantly to ABC Clinic and eagerly await the opportunity to explore my abilities in greater depth.</w:t>
                      </w:r>
                    </w:p>
                    <w:p w14:paraId="649E5337" w14:textId="77777777" w:rsidR="00FD2D3A" w:rsidRPr="00FD2D3A" w:rsidRDefault="00FD2D3A" w:rsidP="00FD2D3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                </w:r>
                    </w:p>
                    <w:p w14:paraId="28EB4D5B" w14:textId="77777777" w:rsidR="00FD2D3A" w:rsidRPr="00FD2D3A" w:rsidRDefault="00FD2D3A" w:rsidP="00FD2D3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660376DF" w14:textId="77777777" w:rsidR="00FD2D3A" w:rsidRPr="00FD2D3A" w:rsidRDefault="00FD2D3A" w:rsidP="00FD2D3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FD2D3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53B8865E" w14:textId="77777777" w:rsidR="002616A5" w:rsidRPr="00FD2D3A" w:rsidRDefault="002616A5" w:rsidP="00FD2D3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9079DE9" w14:textId="77777777" w:rsidR="00960669" w:rsidRPr="00FD2D3A" w:rsidRDefault="00960669" w:rsidP="00FD2D3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080C5B" wp14:editId="2BCEADD1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FF7A1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6FBA956" w14:textId="29878EF9" w:rsidR="00BE13CD" w:rsidRPr="00960669" w:rsidRDefault="00FD2D3A" w:rsidP="00705E2B">
                            <w:pPr>
                              <w:spacing w:after="0" w:line="240" w:lineRule="auto"/>
                              <w:ind w:left="720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Medical Billing Cle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80C5B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EEFF7A1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6FBA956" w14:textId="29878EF9" w:rsidR="00BE13CD" w:rsidRPr="00960669" w:rsidRDefault="00FD2D3A" w:rsidP="00705E2B">
                      <w:pPr>
                        <w:spacing w:after="0" w:line="240" w:lineRule="auto"/>
                        <w:ind w:left="720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Medical Billing Clerk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32EEEB97" wp14:editId="12D0D055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  <w:bookmarkStart w:id="0" w:name="_GoBack"/>
      <w:bookmarkEnd w:id="0"/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35A495" w14:textId="77777777" w:rsidR="00D04874" w:rsidRDefault="00D04874" w:rsidP="0041077B">
      <w:pPr>
        <w:spacing w:after="0" w:line="240" w:lineRule="auto"/>
      </w:pPr>
      <w:r>
        <w:separator/>
      </w:r>
    </w:p>
  </w:endnote>
  <w:endnote w:type="continuationSeparator" w:id="0">
    <w:p w14:paraId="320F5F4A" w14:textId="77777777" w:rsidR="00D04874" w:rsidRDefault="00D04874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D792A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4F94882" wp14:editId="3A5F4E6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E8E1514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B56BD5" w14:textId="77777777" w:rsidR="00D04874" w:rsidRDefault="00D04874" w:rsidP="0041077B">
      <w:pPr>
        <w:spacing w:after="0" w:line="240" w:lineRule="auto"/>
      </w:pPr>
      <w:r>
        <w:separator/>
      </w:r>
    </w:p>
  </w:footnote>
  <w:footnote w:type="continuationSeparator" w:id="0">
    <w:p w14:paraId="0E039321" w14:textId="77777777" w:rsidR="00D04874" w:rsidRDefault="00D04874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EF356D5"/>
    <w:multiLevelType w:val="hybridMultilevel"/>
    <w:tmpl w:val="82627A82"/>
    <w:lvl w:ilvl="0" w:tplc="06C61F4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0C91A40"/>
    <w:multiLevelType w:val="multilevel"/>
    <w:tmpl w:val="60E49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2727F8"/>
    <w:rsid w:val="0041077B"/>
    <w:rsid w:val="00512286"/>
    <w:rsid w:val="00574FC0"/>
    <w:rsid w:val="00651A06"/>
    <w:rsid w:val="00705E2B"/>
    <w:rsid w:val="00884920"/>
    <w:rsid w:val="008D1384"/>
    <w:rsid w:val="00960669"/>
    <w:rsid w:val="009A20DE"/>
    <w:rsid w:val="00A4341F"/>
    <w:rsid w:val="00BE13CD"/>
    <w:rsid w:val="00BF5DCD"/>
    <w:rsid w:val="00D04874"/>
    <w:rsid w:val="00DC6E0F"/>
    <w:rsid w:val="00E51341"/>
    <w:rsid w:val="00E558EC"/>
    <w:rsid w:val="00FD2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1893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705E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Billing Clerk Cover Letter Sample</dc:title>
  <dc:subject>Create your Cover Letter using Free Medical Billing Clerk Cover Letter Sample Template</dc:subject>
  <dc:creator>QwikResume.com</dc:creator>
  <cp:keywords/>
  <dc:description/>
  <dcterms:created xsi:type="dcterms:W3CDTF">2022-11-18T10:25:00Z</dcterms:created>
  <dcterms:modified xsi:type="dcterms:W3CDTF">2022-11-18T10:25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